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Литвинов Данила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8245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8245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1768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1768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1266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1266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0020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0020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51396"/>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51396"/>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22291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22291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0095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0095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Литвинов Данила Сергеевич</dc:creator>
  <dc:language>ru-RU</dc:language>
  <cp:keywords/>
  <dcterms:created xsi:type="dcterms:W3CDTF">2025-03-14T10:21:59Z</dcterms:created>
  <dcterms:modified xsi:type="dcterms:W3CDTF">2025-03-14T10: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